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4AF466" w14:textId="77777777" w:rsidR="008D5C00" w:rsidRDefault="001833DE" w:rsidP="0078247F">
      <w:pPr>
        <w:tabs>
          <w:tab w:val="right" w:pos="10800"/>
        </w:tabs>
        <w:spacing w:after="0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Unit 8 – Cold War and Decolonization</w:t>
      </w:r>
      <w:r>
        <w:rPr>
          <w:rFonts w:ascii="Arial" w:eastAsia="Arial" w:hAnsi="Arial" w:cs="Arial"/>
          <w:b/>
          <w:sz w:val="20"/>
          <w:szCs w:val="20"/>
        </w:rPr>
        <w:tab/>
        <w:t>Topic 8.4 – Spread of Communism After 1900</w:t>
      </w:r>
    </w:p>
    <w:tbl>
      <w:tblPr>
        <w:tblStyle w:val="a"/>
        <w:tblW w:w="108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40"/>
        <w:gridCol w:w="1467"/>
        <w:gridCol w:w="7978"/>
      </w:tblGrid>
      <w:tr w:rsidR="008D5C00" w14:paraId="194AF469" w14:textId="77777777" w:rsidTr="0078247F">
        <w:tc>
          <w:tcPr>
            <w:tcW w:w="10885" w:type="dxa"/>
            <w:gridSpan w:val="3"/>
          </w:tcPr>
          <w:p w14:paraId="194AF467" w14:textId="77777777" w:rsidR="008D5C00" w:rsidRDefault="001833DE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Economics Systems</w:t>
            </w:r>
          </w:p>
          <w:p w14:paraId="194AF468" w14:textId="77777777" w:rsidR="008D5C00" w:rsidRDefault="001833DE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As societies develop, they affect and are affected by the ways that they produce, exchange, and consume goods and services. </w:t>
            </w:r>
          </w:p>
        </w:tc>
      </w:tr>
      <w:tr w:rsidR="008D5C00" w14:paraId="194AF46D" w14:textId="77777777" w:rsidTr="0078247F">
        <w:tc>
          <w:tcPr>
            <w:tcW w:w="1440" w:type="dxa"/>
            <w:shd w:val="clear" w:color="auto" w:fill="D9D9D9"/>
            <w:vAlign w:val="center"/>
          </w:tcPr>
          <w:p w14:paraId="194AF46A" w14:textId="77777777" w:rsidR="008D5C00" w:rsidRDefault="001833DE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Learning Objective</w:t>
            </w:r>
          </w:p>
        </w:tc>
        <w:tc>
          <w:tcPr>
            <w:tcW w:w="1467" w:type="dxa"/>
            <w:shd w:val="clear" w:color="auto" w:fill="D9D9D9"/>
            <w:vAlign w:val="center"/>
          </w:tcPr>
          <w:p w14:paraId="194AF46B" w14:textId="77777777" w:rsidR="008D5C00" w:rsidRDefault="001833DE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Historical Developments</w:t>
            </w:r>
          </w:p>
        </w:tc>
        <w:tc>
          <w:tcPr>
            <w:tcW w:w="7978" w:type="dxa"/>
            <w:shd w:val="clear" w:color="auto" w:fill="D9D9D9"/>
            <w:vAlign w:val="center"/>
          </w:tcPr>
          <w:p w14:paraId="194AF46C" w14:textId="77777777" w:rsidR="008D5C00" w:rsidRDefault="001833DE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Study Guide Notes</w:t>
            </w:r>
          </w:p>
        </w:tc>
      </w:tr>
      <w:tr w:rsidR="008D5C00" w14:paraId="194AF478" w14:textId="77777777" w:rsidTr="0078247F">
        <w:trPr>
          <w:trHeight w:val="4464"/>
        </w:trPr>
        <w:tc>
          <w:tcPr>
            <w:tcW w:w="1440" w:type="dxa"/>
            <w:vMerge w:val="restart"/>
            <w:vAlign w:val="center"/>
          </w:tcPr>
          <w:p w14:paraId="194AF472" w14:textId="7F8E6D5C" w:rsidR="008D5C00" w:rsidRDefault="001833DE" w:rsidP="00E03C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xplain the causes and</w:t>
            </w:r>
            <w:r w:rsidR="00E03CC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onsequences of China’s</w:t>
            </w:r>
            <w:r w:rsidR="00E03CC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doption of communism.</w:t>
            </w:r>
          </w:p>
        </w:tc>
        <w:tc>
          <w:tcPr>
            <w:tcW w:w="1467" w:type="dxa"/>
            <w:vAlign w:val="center"/>
          </w:tcPr>
          <w:p w14:paraId="194AF476" w14:textId="361C6A19" w:rsidR="008D5C00" w:rsidRDefault="001833DE" w:rsidP="00E03C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As a result of internal tension and Japanese</w:t>
            </w:r>
            <w:r w:rsidR="00E03CC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ggression, Chinese communists seized power.</w:t>
            </w:r>
            <w:r w:rsidR="00E03CC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These changes in China eventually led to communist revolution.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78" w:type="dxa"/>
            <w:vAlign w:val="center"/>
          </w:tcPr>
          <w:p w14:paraId="194AF477" w14:textId="77777777" w:rsidR="008D5C00" w:rsidRDefault="008D5C00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D5C00" w14:paraId="194AF47F" w14:textId="77777777" w:rsidTr="0078247F">
        <w:trPr>
          <w:trHeight w:val="5040"/>
        </w:trPr>
        <w:tc>
          <w:tcPr>
            <w:tcW w:w="1440" w:type="dxa"/>
            <w:vMerge/>
            <w:vAlign w:val="center"/>
          </w:tcPr>
          <w:p w14:paraId="194AF479" w14:textId="77777777" w:rsidR="008D5C00" w:rsidRDefault="008D5C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467" w:type="dxa"/>
            <w:vAlign w:val="center"/>
          </w:tcPr>
          <w:p w14:paraId="194AF47D" w14:textId="299F83AE" w:rsidR="008D5C00" w:rsidRDefault="001833DE" w:rsidP="00E03C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n communist China, the government controlled</w:t>
            </w:r>
            <w:r w:rsidR="00E03CC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the national economy through the Great Leap</w:t>
            </w:r>
            <w:r w:rsidR="00E03CC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Forward, often implementing repressive policies, with negative repercussions for the population.</w:t>
            </w:r>
          </w:p>
        </w:tc>
        <w:tc>
          <w:tcPr>
            <w:tcW w:w="7978" w:type="dxa"/>
            <w:vAlign w:val="center"/>
          </w:tcPr>
          <w:p w14:paraId="194AF47E" w14:textId="77777777" w:rsidR="008D5C00" w:rsidRDefault="008D5C00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D5C00" w14:paraId="194AF48E" w14:textId="77777777" w:rsidTr="0078247F">
        <w:trPr>
          <w:trHeight w:val="3312"/>
        </w:trPr>
        <w:tc>
          <w:tcPr>
            <w:tcW w:w="10885" w:type="dxa"/>
            <w:gridSpan w:val="3"/>
          </w:tcPr>
          <w:p w14:paraId="194AF480" w14:textId="77777777" w:rsidR="008D5C00" w:rsidRDefault="001833DE" w:rsidP="007824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espond to the Learning Objectives:</w:t>
            </w:r>
          </w:p>
          <w:p w14:paraId="194AF48D" w14:textId="77777777" w:rsidR="008D5C00" w:rsidRDefault="008D5C00" w:rsidP="007824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751CCC86" w14:textId="77777777" w:rsidR="0078247F" w:rsidRDefault="0078247F">
      <w:pPr>
        <w:rPr>
          <w:rFonts w:ascii="Arial" w:eastAsia="Arial" w:hAnsi="Arial" w:cs="Arial"/>
          <w:b/>
          <w:sz w:val="20"/>
          <w:szCs w:val="20"/>
        </w:rPr>
        <w:sectPr w:rsidR="0078247F" w:rsidSect="0078247F">
          <w:pgSz w:w="12240" w:h="15840"/>
          <w:pgMar w:top="720" w:right="720" w:bottom="720" w:left="720" w:header="720" w:footer="720" w:gutter="0"/>
          <w:pgNumType w:start="1"/>
          <w:cols w:space="720"/>
        </w:sectPr>
      </w:pPr>
    </w:p>
    <w:tbl>
      <w:tblPr>
        <w:tblStyle w:val="a"/>
        <w:tblW w:w="108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40"/>
        <w:gridCol w:w="1467"/>
        <w:gridCol w:w="7978"/>
      </w:tblGrid>
      <w:tr w:rsidR="008D5C00" w14:paraId="194AF491" w14:textId="77777777" w:rsidTr="0078247F">
        <w:tc>
          <w:tcPr>
            <w:tcW w:w="10885" w:type="dxa"/>
            <w:gridSpan w:val="3"/>
          </w:tcPr>
          <w:p w14:paraId="194AF48F" w14:textId="022F8C0F" w:rsidR="008D5C00" w:rsidRDefault="001833DE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>Social Interactions and Organization SIO</w:t>
            </w:r>
          </w:p>
          <w:p w14:paraId="194AF490" w14:textId="77777777" w:rsidR="008D5C00" w:rsidRDefault="001833DE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he process by which societies group their members and the norms that govern the interactions between these groups and between individuals influence political, economic, and cultural institutions and organization.</w:t>
            </w:r>
          </w:p>
        </w:tc>
      </w:tr>
      <w:tr w:rsidR="008D5C00" w14:paraId="194AF495" w14:textId="77777777" w:rsidTr="0078247F">
        <w:tc>
          <w:tcPr>
            <w:tcW w:w="1440" w:type="dxa"/>
            <w:shd w:val="clear" w:color="auto" w:fill="D9D9D9"/>
            <w:vAlign w:val="center"/>
          </w:tcPr>
          <w:p w14:paraId="194AF492" w14:textId="77777777" w:rsidR="008D5C00" w:rsidRDefault="001833DE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Learning Objective</w:t>
            </w:r>
          </w:p>
        </w:tc>
        <w:tc>
          <w:tcPr>
            <w:tcW w:w="1467" w:type="dxa"/>
            <w:shd w:val="clear" w:color="auto" w:fill="D9D9D9"/>
            <w:vAlign w:val="center"/>
          </w:tcPr>
          <w:p w14:paraId="194AF493" w14:textId="77777777" w:rsidR="008D5C00" w:rsidRDefault="001833DE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Historical Developments</w:t>
            </w:r>
          </w:p>
        </w:tc>
        <w:tc>
          <w:tcPr>
            <w:tcW w:w="7978" w:type="dxa"/>
            <w:shd w:val="clear" w:color="auto" w:fill="D9D9D9"/>
            <w:vAlign w:val="center"/>
          </w:tcPr>
          <w:p w14:paraId="194AF494" w14:textId="77777777" w:rsidR="008D5C00" w:rsidRDefault="001833DE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Study Guide Notes</w:t>
            </w:r>
          </w:p>
        </w:tc>
      </w:tr>
      <w:tr w:rsidR="008D5C00" w14:paraId="194AF4A0" w14:textId="77777777" w:rsidTr="0078247F">
        <w:trPr>
          <w:trHeight w:val="4032"/>
        </w:trPr>
        <w:tc>
          <w:tcPr>
            <w:tcW w:w="1440" w:type="dxa"/>
            <w:vMerge w:val="restart"/>
            <w:vAlign w:val="center"/>
          </w:tcPr>
          <w:p w14:paraId="194AF499" w14:textId="0691BBC0" w:rsidR="008D5C00" w:rsidRPr="00E03CC8" w:rsidRDefault="001833DE" w:rsidP="00E03C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ktiv Grotesk" w:hAnsi="Arial" w:cs="Arial"/>
                <w:sz w:val="18"/>
                <w:szCs w:val="18"/>
              </w:rPr>
            </w:pPr>
            <w:r w:rsidRPr="00E03CC8">
              <w:rPr>
                <w:rFonts w:ascii="Arial" w:eastAsia="Aktiv Grotesk" w:hAnsi="Arial" w:cs="Arial"/>
                <w:sz w:val="18"/>
                <w:szCs w:val="18"/>
              </w:rPr>
              <w:t>Explain the causes and effects of movements to redistribute</w:t>
            </w:r>
            <w:r w:rsidR="00E03CC8">
              <w:rPr>
                <w:rFonts w:ascii="Arial" w:eastAsia="Aktiv Grotesk" w:hAnsi="Arial" w:cs="Arial"/>
                <w:sz w:val="18"/>
                <w:szCs w:val="18"/>
              </w:rPr>
              <w:t xml:space="preserve"> </w:t>
            </w:r>
            <w:r w:rsidRPr="00E03CC8">
              <w:rPr>
                <w:rFonts w:ascii="Arial" w:eastAsia="Aktiv Grotesk" w:hAnsi="Arial" w:cs="Arial"/>
                <w:sz w:val="18"/>
                <w:szCs w:val="18"/>
              </w:rPr>
              <w:t>economic resources.</w:t>
            </w:r>
          </w:p>
        </w:tc>
        <w:tc>
          <w:tcPr>
            <w:tcW w:w="1467" w:type="dxa"/>
            <w:vMerge w:val="restart"/>
            <w:vAlign w:val="center"/>
          </w:tcPr>
          <w:p w14:paraId="194AF49E" w14:textId="525B3275" w:rsidR="008D5C00" w:rsidRPr="00E03CC8" w:rsidRDefault="001833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ktiv Grotesk" w:hAnsi="Arial" w:cs="Arial"/>
                <w:sz w:val="18"/>
                <w:szCs w:val="18"/>
              </w:rPr>
            </w:pPr>
            <w:r w:rsidRPr="00E03CC8">
              <w:rPr>
                <w:rFonts w:ascii="Arial" w:eastAsia="Aktiv Grotesk" w:hAnsi="Arial" w:cs="Arial"/>
                <w:sz w:val="18"/>
                <w:szCs w:val="18"/>
              </w:rPr>
              <w:t>Movements to redistribute land and resources</w:t>
            </w:r>
            <w:r w:rsidR="00E03CC8">
              <w:rPr>
                <w:rFonts w:ascii="Arial" w:eastAsia="Aktiv Grotesk" w:hAnsi="Arial" w:cs="Arial"/>
                <w:sz w:val="18"/>
                <w:szCs w:val="18"/>
              </w:rPr>
              <w:t xml:space="preserve"> </w:t>
            </w:r>
            <w:r w:rsidRPr="00E03CC8">
              <w:rPr>
                <w:rFonts w:ascii="Arial" w:eastAsia="Aktiv Grotesk" w:hAnsi="Arial" w:cs="Arial"/>
                <w:sz w:val="18"/>
                <w:szCs w:val="18"/>
              </w:rPr>
              <w:t>developed within states in Africa, Asia,</w:t>
            </w:r>
            <w:r w:rsidR="00E03CC8">
              <w:rPr>
                <w:rFonts w:ascii="Arial" w:eastAsia="Aktiv Grotesk" w:hAnsi="Arial" w:cs="Arial"/>
                <w:sz w:val="18"/>
                <w:szCs w:val="18"/>
              </w:rPr>
              <w:t xml:space="preserve"> </w:t>
            </w:r>
            <w:r w:rsidRPr="00E03CC8">
              <w:rPr>
                <w:rFonts w:ascii="Arial" w:eastAsia="Aktiv Grotesk" w:hAnsi="Arial" w:cs="Arial"/>
                <w:sz w:val="18"/>
                <w:szCs w:val="18"/>
              </w:rPr>
              <w:t>and Latin America, sometimes advocating</w:t>
            </w:r>
            <w:r w:rsidR="00E03CC8">
              <w:rPr>
                <w:rFonts w:ascii="Arial" w:eastAsia="Aktiv Grotesk" w:hAnsi="Arial" w:cs="Arial"/>
                <w:sz w:val="18"/>
                <w:szCs w:val="18"/>
              </w:rPr>
              <w:t xml:space="preserve"> </w:t>
            </w:r>
            <w:r w:rsidRPr="00E03CC8">
              <w:rPr>
                <w:rFonts w:ascii="Arial" w:eastAsia="Aktiv Grotesk" w:hAnsi="Arial" w:cs="Arial"/>
                <w:sz w:val="18"/>
                <w:szCs w:val="18"/>
              </w:rPr>
              <w:t>communism or socialism.</w:t>
            </w:r>
          </w:p>
        </w:tc>
        <w:tc>
          <w:tcPr>
            <w:tcW w:w="7978" w:type="dxa"/>
            <w:vMerge w:val="restart"/>
            <w:vAlign w:val="center"/>
          </w:tcPr>
          <w:p w14:paraId="194AF49F" w14:textId="77777777" w:rsidR="008D5C00" w:rsidRDefault="008D5C00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D5C00" w14:paraId="194AF4A4" w14:textId="77777777" w:rsidTr="0078247F">
        <w:trPr>
          <w:trHeight w:val="2640"/>
        </w:trPr>
        <w:tc>
          <w:tcPr>
            <w:tcW w:w="1440" w:type="dxa"/>
            <w:vMerge/>
            <w:vAlign w:val="center"/>
          </w:tcPr>
          <w:p w14:paraId="194AF4A1" w14:textId="77777777" w:rsidR="008D5C00" w:rsidRDefault="008D5C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467" w:type="dxa"/>
            <w:vMerge/>
            <w:vAlign w:val="center"/>
          </w:tcPr>
          <w:p w14:paraId="194AF4A2" w14:textId="77777777" w:rsidR="008D5C00" w:rsidRDefault="008D5C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ktiv Grotesk" w:eastAsia="Aktiv Grotesk" w:hAnsi="Aktiv Grotesk" w:cs="Aktiv Grotesk"/>
                <w:color w:val="000000"/>
                <w:sz w:val="18"/>
                <w:szCs w:val="18"/>
              </w:rPr>
            </w:pPr>
          </w:p>
        </w:tc>
        <w:tc>
          <w:tcPr>
            <w:tcW w:w="7978" w:type="dxa"/>
            <w:vMerge/>
            <w:vAlign w:val="center"/>
          </w:tcPr>
          <w:p w14:paraId="194AF4A3" w14:textId="77777777" w:rsidR="008D5C00" w:rsidRDefault="008D5C00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D5C00" w14:paraId="194AF4A6" w14:textId="77777777" w:rsidTr="0078247F">
        <w:trPr>
          <w:trHeight w:val="3870"/>
        </w:trPr>
        <w:tc>
          <w:tcPr>
            <w:tcW w:w="10885" w:type="dxa"/>
            <w:gridSpan w:val="3"/>
          </w:tcPr>
          <w:p w14:paraId="194AF4A5" w14:textId="77777777" w:rsidR="008D5C00" w:rsidRDefault="001833DE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bookmarkStart w:id="0" w:name="_gjdgxs" w:colFirst="0" w:colLast="0"/>
            <w:bookmarkEnd w:id="0"/>
            <w:r>
              <w:rPr>
                <w:rFonts w:ascii="Arial" w:eastAsia="Arial" w:hAnsi="Arial" w:cs="Arial"/>
                <w:b/>
                <w:sz w:val="18"/>
                <w:szCs w:val="18"/>
              </w:rPr>
              <w:t>Respond to the Learning Objective:</w:t>
            </w:r>
          </w:p>
        </w:tc>
      </w:tr>
    </w:tbl>
    <w:p w14:paraId="194AF4A7" w14:textId="77777777" w:rsidR="008D5C00" w:rsidRDefault="008D5C00">
      <w:pPr>
        <w:spacing w:after="0"/>
        <w:rPr>
          <w:rFonts w:ascii="Arial" w:eastAsia="Arial" w:hAnsi="Arial" w:cs="Arial"/>
          <w:sz w:val="20"/>
          <w:szCs w:val="20"/>
        </w:rPr>
      </w:pPr>
    </w:p>
    <w:sectPr w:rsidR="008D5C00" w:rsidSect="0078247F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tiv Grotesk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Dc1MjQzNDUxsDBW0lEKTi0uzszPAykwrAUASq2DYSwAAAA="/>
  </w:docVars>
  <w:rsids>
    <w:rsidRoot w:val="008D5C00"/>
    <w:rsid w:val="001833DE"/>
    <w:rsid w:val="0078247F"/>
    <w:rsid w:val="008D5C00"/>
    <w:rsid w:val="00E03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AF466"/>
  <w15:docId w15:val="{228B9DCE-0992-4298-9B82-DA095B47E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98</Words>
  <Characters>1134</Characters>
  <Application>Microsoft Office Word</Application>
  <DocSecurity>0</DocSecurity>
  <Lines>9</Lines>
  <Paragraphs>2</Paragraphs>
  <ScaleCrop>false</ScaleCrop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liam Zeigler</cp:lastModifiedBy>
  <cp:revision>4</cp:revision>
  <dcterms:created xsi:type="dcterms:W3CDTF">2020-07-08T18:45:00Z</dcterms:created>
  <dcterms:modified xsi:type="dcterms:W3CDTF">2020-07-08T23:31:00Z</dcterms:modified>
</cp:coreProperties>
</file>